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F6813" w14:textId="622E716D" w:rsidR="00A511C9" w:rsidRPr="00A511C9" w:rsidRDefault="0076088C" w:rsidP="00A511C9">
      <w:pPr>
        <w:pStyle w:val="Heading1"/>
        <w:rPr>
          <w:b/>
          <w:bCs/>
          <w:color w:val="000000" w:themeColor="text1"/>
          <w:sz w:val="28"/>
          <w:szCs w:val="28"/>
        </w:rPr>
      </w:pPr>
      <w:r w:rsidRPr="00A511C9">
        <w:rPr>
          <w:b/>
          <w:bCs/>
          <w:color w:val="000000" w:themeColor="text1"/>
          <w:sz w:val="28"/>
          <w:szCs w:val="28"/>
        </w:rPr>
        <w:t xml:space="preserve">Poziv za učesnike/ce: </w:t>
      </w:r>
      <w:r w:rsidR="00BC3E9C">
        <w:rPr>
          <w:b/>
          <w:bCs/>
          <w:color w:val="000000" w:themeColor="text1"/>
          <w:sz w:val="28"/>
          <w:szCs w:val="28"/>
        </w:rPr>
        <w:t>Nizamija – škola vjere, kulture i civilizacije</w:t>
      </w:r>
    </w:p>
    <w:p w14:paraId="690F2E70" w14:textId="77777777" w:rsidR="00A511C9" w:rsidRDefault="00A511C9" w:rsidP="00A511C9"/>
    <w:p w14:paraId="3D4AF541" w14:textId="1E4FCD5E" w:rsidR="00BC3E9C" w:rsidRDefault="00BC3E9C" w:rsidP="00344788">
      <w:pPr>
        <w:rPr>
          <w:sz w:val="24"/>
          <w:szCs w:val="24"/>
        </w:rPr>
      </w:pPr>
      <w:r w:rsidRPr="000A3C9D">
        <w:rPr>
          <w:rFonts w:ascii="Segoe UI Emoji" w:hAnsi="Segoe UI Emoji" w:cs="Segoe UI Emoji"/>
          <w:sz w:val="24"/>
          <w:szCs w:val="24"/>
        </w:rPr>
        <w:t>❗❗❗</w:t>
      </w:r>
      <w:r w:rsidRPr="00BC3E9C">
        <w:rPr>
          <w:sz w:val="24"/>
          <w:szCs w:val="24"/>
        </w:rPr>
        <w:t>PRIJAVE U TOK</w:t>
      </w:r>
      <w:r>
        <w:rPr>
          <w:sz w:val="24"/>
          <w:szCs w:val="24"/>
        </w:rPr>
        <w:t>U</w:t>
      </w:r>
      <w:r w:rsidRPr="000A3C9D">
        <w:rPr>
          <w:rFonts w:ascii="Segoe UI Emoji" w:hAnsi="Segoe UI Emoji" w:cs="Segoe UI Emoji"/>
          <w:sz w:val="24"/>
          <w:szCs w:val="24"/>
        </w:rPr>
        <w:t>❗❗❗</w:t>
      </w:r>
    </w:p>
    <w:p w14:paraId="77B95779" w14:textId="49F1AA5F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📩</w:t>
      </w:r>
      <w:r w:rsidRPr="00BC3E9C">
        <w:rPr>
          <w:sz w:val="24"/>
          <w:szCs w:val="24"/>
        </w:rPr>
        <w:t>Obrazovni sektor u saradnji sa Ženskim sektorom IGMG Balkans Vas poziva na upis „NIZAMIJE“ - Škole vjere, kulture i civilizacije gdje učimo o osnovnim načelima naše vjere islama.</w:t>
      </w:r>
    </w:p>
    <w:p w14:paraId="535C9D92" w14:textId="6F44DE8A" w:rsidR="00BC3E9C" w:rsidRPr="00BC3E9C" w:rsidRDefault="00BC3E9C" w:rsidP="00BC3E9C">
      <w:pPr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👉</w:t>
      </w:r>
      <w:r w:rsidRPr="00BC3E9C">
        <w:rPr>
          <w:sz w:val="24"/>
          <w:szCs w:val="24"/>
        </w:rPr>
        <w:t xml:space="preserve"> </w:t>
      </w:r>
      <w:r w:rsidRPr="00FC289C">
        <w:rPr>
          <w:sz w:val="24"/>
          <w:szCs w:val="24"/>
        </w:rPr>
        <w:t>Prijaviti se možete popunjavanjem forme koja se nalazi na</w:t>
      </w:r>
      <w:r>
        <w:rPr>
          <w:sz w:val="24"/>
          <w:szCs w:val="24"/>
        </w:rPr>
        <w:t xml:space="preserve"> </w:t>
      </w:r>
      <w:hyperlink r:id="rId8" w:history="1">
        <w:r w:rsidRPr="00BC3E9C">
          <w:rPr>
            <w:rStyle w:val="Hyperlink"/>
            <w:sz w:val="24"/>
            <w:szCs w:val="24"/>
          </w:rPr>
          <w:t>OVOM LINKU</w:t>
        </w:r>
      </w:hyperlink>
      <w:r>
        <w:rPr>
          <w:sz w:val="24"/>
          <w:szCs w:val="24"/>
        </w:rPr>
        <w:t>.</w:t>
      </w:r>
    </w:p>
    <w:p w14:paraId="17A0628A" w14:textId="48B7E364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🎯</w:t>
      </w:r>
      <w:r w:rsidRPr="00BC3E9C">
        <w:rPr>
          <w:sz w:val="24"/>
          <w:szCs w:val="24"/>
        </w:rPr>
        <w:t>Naš cilj je da odrasli muškarci i žene sistematiziraju svoje stečeno znanje o osnovnim načelima vjere islama. Ovo je izvanredna prilika gdje se mogu prijaviti sve zainteresirane odrasle osobe koje žele da upotpune ranije stečeno znanje kao i one osobe koje nemaju nikakvo predznanje o navedenoj tematici.</w:t>
      </w:r>
    </w:p>
    <w:p w14:paraId="7EF10246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📖</w:t>
      </w:r>
      <w:r w:rsidRPr="00BC3E9C">
        <w:rPr>
          <w:sz w:val="24"/>
          <w:szCs w:val="24"/>
        </w:rPr>
        <w:t>U toku Škole obradit ćemo sljedeće predmete:</w:t>
      </w:r>
    </w:p>
    <w:p w14:paraId="7EF135D5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1. Ilmihal (Osnove vjere)</w:t>
      </w:r>
    </w:p>
    <w:p w14:paraId="06AB16B5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2. Kiraet (Učenje Kur'ana)</w:t>
      </w:r>
    </w:p>
    <w:p w14:paraId="6C92C7A3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3. Tefsir (Tumačenje Kur‘ana)</w:t>
      </w:r>
    </w:p>
    <w:p w14:paraId="5601A6A8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4. Hadis (Islamska tradicija)</w:t>
      </w:r>
    </w:p>
    <w:p w14:paraId="18637159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5. Sira (Životopis Poslanika Muhammeda, a.s.)</w:t>
      </w:r>
    </w:p>
    <w:p w14:paraId="3A000F8A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6. Akaid (Islamsko vjerovanje)</w:t>
      </w:r>
    </w:p>
    <w:p w14:paraId="37802902" w14:textId="519B6106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7. Ahlak (Islamska etika)</w:t>
      </w:r>
    </w:p>
    <w:p w14:paraId="2A029BE7" w14:textId="50E5FA05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sz w:val="24"/>
          <w:szCs w:val="24"/>
        </w:rPr>
        <w:t>Nastava Škole će se implementirati u periodu od 6 mjeseci (oktobar 2022.- mart 2023.)</w:t>
      </w:r>
    </w:p>
    <w:p w14:paraId="130BA37B" w14:textId="21B57FAA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⏰</w:t>
      </w:r>
      <w:r w:rsidRPr="00BC3E9C">
        <w:rPr>
          <w:sz w:val="24"/>
          <w:szCs w:val="24"/>
        </w:rPr>
        <w:t>Polaznici Škole pohađaju ONLINE predavanja iz različitih predmeta, dva puta sedmično u trajanju od ukupno 90 minuta.</w:t>
      </w:r>
    </w:p>
    <w:p w14:paraId="408B67D8" w14:textId="77777777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b/>
          <w:bCs/>
          <w:sz w:val="24"/>
          <w:szCs w:val="24"/>
        </w:rPr>
        <w:t>TERMINI:</w:t>
      </w:r>
      <w:r w:rsidRPr="00BC3E9C">
        <w:rPr>
          <w:sz w:val="24"/>
          <w:szCs w:val="24"/>
        </w:rPr>
        <w:t xml:space="preserve"> Ponedjeljak i srijeda, od 18:30 do 20:30h.</w:t>
      </w:r>
    </w:p>
    <w:p w14:paraId="2490E5A3" w14:textId="4AEF5B2C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b/>
          <w:bCs/>
          <w:sz w:val="24"/>
          <w:szCs w:val="24"/>
        </w:rPr>
        <w:t>POČETAK NASTAVE:</w:t>
      </w:r>
      <w:r w:rsidRPr="00BC3E9C">
        <w:rPr>
          <w:sz w:val="24"/>
          <w:szCs w:val="24"/>
        </w:rPr>
        <w:t xml:space="preserve"> 03.10.2022.</w:t>
      </w:r>
    </w:p>
    <w:p w14:paraId="07BC7C7F" w14:textId="5B898C96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📌</w:t>
      </w:r>
      <w:r w:rsidRPr="00BC3E9C">
        <w:rPr>
          <w:sz w:val="24"/>
          <w:szCs w:val="24"/>
        </w:rPr>
        <w:t xml:space="preserve">Škola je BESPLATNA. </w:t>
      </w:r>
      <w:r w:rsidRPr="00BC3E9C">
        <w:rPr>
          <w:rFonts w:ascii="Apple Color Emoji" w:hAnsi="Apple Color Emoji" w:cs="Apple Color Emoji"/>
          <w:sz w:val="24"/>
          <w:szCs w:val="24"/>
        </w:rPr>
        <w:t>📌</w:t>
      </w:r>
    </w:p>
    <w:p w14:paraId="6C102B85" w14:textId="46E33C05" w:rsidR="00BC3E9C" w:rsidRPr="00BC3E9C" w:rsidRDefault="00BC3E9C" w:rsidP="00BC3E9C">
      <w:pPr>
        <w:jc w:val="both"/>
        <w:rPr>
          <w:sz w:val="24"/>
          <w:szCs w:val="24"/>
        </w:rPr>
      </w:pPr>
      <w:r w:rsidRPr="00BC3E9C">
        <w:rPr>
          <w:rFonts w:ascii="Apple Color Emoji" w:hAnsi="Apple Color Emoji" w:cs="Apple Color Emoji"/>
          <w:sz w:val="24"/>
          <w:szCs w:val="24"/>
        </w:rPr>
        <w:t>👨</w:t>
      </w:r>
      <w:r w:rsidRPr="00BC3E9C">
        <w:rPr>
          <w:sz w:val="24"/>
          <w:szCs w:val="24"/>
        </w:rPr>
        <w:t>‍</w:t>
      </w:r>
      <w:r w:rsidRPr="00BC3E9C">
        <w:rPr>
          <w:rFonts w:ascii="Apple Color Emoji" w:hAnsi="Apple Color Emoji" w:cs="Apple Color Emoji"/>
          <w:sz w:val="24"/>
          <w:szCs w:val="24"/>
        </w:rPr>
        <w:t>🎓</w:t>
      </w:r>
      <w:r w:rsidRPr="00BC3E9C">
        <w:rPr>
          <w:sz w:val="24"/>
          <w:szCs w:val="24"/>
        </w:rPr>
        <w:t>Po završetku školske godine uspješnim polaznicima se izdaje certifikat o završenoj Školi.</w:t>
      </w:r>
    </w:p>
    <w:p w14:paraId="36495F96" w14:textId="1B72A2DE" w:rsidR="00BC3E9C" w:rsidRPr="00BC3E9C" w:rsidRDefault="00BC3E9C" w:rsidP="00BC3E9C">
      <w:pPr>
        <w:jc w:val="both"/>
        <w:rPr>
          <w:sz w:val="24"/>
          <w:szCs w:val="24"/>
        </w:rPr>
      </w:pPr>
      <w:r w:rsidRPr="000A3C9D">
        <w:rPr>
          <w:rFonts w:ascii="Segoe UI Emoji" w:hAnsi="Segoe UI Emoji" w:cs="Segoe UI Emoji"/>
          <w:sz w:val="24"/>
          <w:szCs w:val="24"/>
        </w:rPr>
        <w:t>❗</w:t>
      </w:r>
      <w:r>
        <w:rPr>
          <w:rFonts w:ascii="Segoe UI Emoji" w:hAnsi="Segoe UI Emoji" w:cs="Segoe UI Emoji"/>
          <w:sz w:val="24"/>
          <w:szCs w:val="24"/>
        </w:rPr>
        <w:t xml:space="preserve"> </w:t>
      </w:r>
      <w:r w:rsidRPr="00BC3E9C">
        <w:rPr>
          <w:sz w:val="24"/>
          <w:szCs w:val="24"/>
        </w:rPr>
        <w:t>Rok za prijavu 29.09.2022.</w:t>
      </w:r>
      <w:r w:rsidRPr="00BC3E9C">
        <w:rPr>
          <w:rFonts w:ascii="Segoe UI Emoji" w:hAnsi="Segoe UI Emoji" w:cs="Segoe UI Emoji"/>
          <w:sz w:val="24"/>
          <w:szCs w:val="24"/>
        </w:rPr>
        <w:t xml:space="preserve"> </w:t>
      </w:r>
      <w:r w:rsidRPr="000A3C9D">
        <w:rPr>
          <w:rFonts w:ascii="Segoe UI Emoji" w:hAnsi="Segoe UI Emoji" w:cs="Segoe UI Emoji"/>
          <w:sz w:val="24"/>
          <w:szCs w:val="24"/>
        </w:rPr>
        <w:t>❗</w:t>
      </w:r>
    </w:p>
    <w:p w14:paraId="51F36D3B" w14:textId="78005C20" w:rsidR="006135A0" w:rsidRPr="003B3620" w:rsidRDefault="00BC3E9C" w:rsidP="00BC3E9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Za sva dodatna pitanja, kontaktirajte nas na mail: </w:t>
      </w:r>
      <w:r w:rsidRPr="00BC3E9C">
        <w:rPr>
          <w:sz w:val="24"/>
          <w:szCs w:val="24"/>
        </w:rPr>
        <w:t>bnpbosna@hotmail.com</w:t>
      </w:r>
    </w:p>
    <w:sectPr w:rsidR="006135A0" w:rsidRPr="003B3620" w:rsidSect="003B362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52177" w14:textId="77777777" w:rsidR="008F7A53" w:rsidRDefault="008F7A53" w:rsidP="0076088C">
      <w:pPr>
        <w:spacing w:after="0" w:line="240" w:lineRule="auto"/>
      </w:pPr>
      <w:r>
        <w:separator/>
      </w:r>
    </w:p>
  </w:endnote>
  <w:endnote w:type="continuationSeparator" w:id="0">
    <w:p w14:paraId="74962CB2" w14:textId="77777777" w:rsidR="008F7A53" w:rsidRDefault="008F7A53" w:rsidP="007608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3D3CE" w14:textId="77777777" w:rsidR="008F7A53" w:rsidRDefault="008F7A53" w:rsidP="0076088C">
      <w:pPr>
        <w:spacing w:after="0" w:line="240" w:lineRule="auto"/>
      </w:pPr>
      <w:r>
        <w:separator/>
      </w:r>
    </w:p>
  </w:footnote>
  <w:footnote w:type="continuationSeparator" w:id="0">
    <w:p w14:paraId="43A7FF14" w14:textId="77777777" w:rsidR="008F7A53" w:rsidRDefault="008F7A53" w:rsidP="007608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alt="📢" style="width:11.75pt;height:11.75pt;visibility:visible;mso-wrap-style:square" o:bullet="t">
        <v:imagedata r:id="rId1" o:title="📢"/>
      </v:shape>
    </w:pict>
  </w:numPicBullet>
  <w:numPicBullet w:numPicBulletId="1">
    <w:pict>
      <v:shape id="_x0000_i1047" type="#_x0000_t75" alt="🎯" style="width:11.75pt;height:11.75pt;visibility:visible;mso-wrap-style:square" o:bullet="t">
        <v:imagedata r:id="rId2" o:title="🎯"/>
      </v:shape>
    </w:pict>
  </w:numPicBullet>
  <w:numPicBullet w:numPicBulletId="2">
    <w:pict>
      <v:shape id="_x0000_i1048" type="#_x0000_t75" alt="❗" style="width:11.75pt;height:11.75pt;visibility:visible;mso-wrap-style:square" o:bullet="t">
        <v:imagedata r:id="rId3" o:title="❗"/>
      </v:shape>
    </w:pict>
  </w:numPicBullet>
  <w:numPicBullet w:numPicBulletId="3">
    <w:pict>
      <v:shape id="_x0000_i1049" type="#_x0000_t75" alt="👉" style="width:11.75pt;height:11.75pt;visibility:visible;mso-wrap-style:square" o:bullet="t">
        <v:imagedata r:id="rId4" o:title="👉"/>
      </v:shape>
    </w:pict>
  </w:numPicBullet>
  <w:abstractNum w:abstractNumId="0" w15:restartNumberingAfterBreak="0">
    <w:nsid w:val="6F235AAE"/>
    <w:multiLevelType w:val="hybridMultilevel"/>
    <w:tmpl w:val="3740129E"/>
    <w:lvl w:ilvl="0" w:tplc="933247A2">
      <w:start w:val="1"/>
      <w:numFmt w:val="bullet"/>
      <w:lvlText w:val=""/>
      <w:lvlPicBulletId w:val="1"/>
      <w:lvlJc w:val="left"/>
      <w:pPr>
        <w:tabs>
          <w:tab w:val="num" w:pos="785"/>
        </w:tabs>
        <w:ind w:left="785" w:hanging="360"/>
      </w:pPr>
      <w:rPr>
        <w:rFonts w:ascii="Symbol" w:hAnsi="Symbol" w:hint="default"/>
      </w:rPr>
    </w:lvl>
    <w:lvl w:ilvl="1" w:tplc="8FDC695A" w:tentative="1">
      <w:start w:val="1"/>
      <w:numFmt w:val="bullet"/>
      <w:lvlText w:val=""/>
      <w:lvlJc w:val="left"/>
      <w:pPr>
        <w:tabs>
          <w:tab w:val="num" w:pos="1505"/>
        </w:tabs>
        <w:ind w:left="1505" w:hanging="360"/>
      </w:pPr>
      <w:rPr>
        <w:rFonts w:ascii="Symbol" w:hAnsi="Symbol" w:hint="default"/>
      </w:rPr>
    </w:lvl>
    <w:lvl w:ilvl="2" w:tplc="1EC0FEC6" w:tentative="1">
      <w:start w:val="1"/>
      <w:numFmt w:val="bullet"/>
      <w:lvlText w:val=""/>
      <w:lvlJc w:val="left"/>
      <w:pPr>
        <w:tabs>
          <w:tab w:val="num" w:pos="2225"/>
        </w:tabs>
        <w:ind w:left="2225" w:hanging="360"/>
      </w:pPr>
      <w:rPr>
        <w:rFonts w:ascii="Symbol" w:hAnsi="Symbol" w:hint="default"/>
      </w:rPr>
    </w:lvl>
    <w:lvl w:ilvl="3" w:tplc="85D4AB7A" w:tentative="1">
      <w:start w:val="1"/>
      <w:numFmt w:val="bullet"/>
      <w:lvlText w:val=""/>
      <w:lvlJc w:val="left"/>
      <w:pPr>
        <w:tabs>
          <w:tab w:val="num" w:pos="2945"/>
        </w:tabs>
        <w:ind w:left="2945" w:hanging="360"/>
      </w:pPr>
      <w:rPr>
        <w:rFonts w:ascii="Symbol" w:hAnsi="Symbol" w:hint="default"/>
      </w:rPr>
    </w:lvl>
    <w:lvl w:ilvl="4" w:tplc="1D661A32" w:tentative="1">
      <w:start w:val="1"/>
      <w:numFmt w:val="bullet"/>
      <w:lvlText w:val=""/>
      <w:lvlJc w:val="left"/>
      <w:pPr>
        <w:tabs>
          <w:tab w:val="num" w:pos="3665"/>
        </w:tabs>
        <w:ind w:left="3665" w:hanging="360"/>
      </w:pPr>
      <w:rPr>
        <w:rFonts w:ascii="Symbol" w:hAnsi="Symbol" w:hint="default"/>
      </w:rPr>
    </w:lvl>
    <w:lvl w:ilvl="5" w:tplc="3D7E688C" w:tentative="1">
      <w:start w:val="1"/>
      <w:numFmt w:val="bullet"/>
      <w:lvlText w:val=""/>
      <w:lvlJc w:val="left"/>
      <w:pPr>
        <w:tabs>
          <w:tab w:val="num" w:pos="4385"/>
        </w:tabs>
        <w:ind w:left="4385" w:hanging="360"/>
      </w:pPr>
      <w:rPr>
        <w:rFonts w:ascii="Symbol" w:hAnsi="Symbol" w:hint="default"/>
      </w:rPr>
    </w:lvl>
    <w:lvl w:ilvl="6" w:tplc="2F88C010" w:tentative="1">
      <w:start w:val="1"/>
      <w:numFmt w:val="bullet"/>
      <w:lvlText w:val=""/>
      <w:lvlJc w:val="left"/>
      <w:pPr>
        <w:tabs>
          <w:tab w:val="num" w:pos="5105"/>
        </w:tabs>
        <w:ind w:left="5105" w:hanging="360"/>
      </w:pPr>
      <w:rPr>
        <w:rFonts w:ascii="Symbol" w:hAnsi="Symbol" w:hint="default"/>
      </w:rPr>
    </w:lvl>
    <w:lvl w:ilvl="7" w:tplc="B61A77E8" w:tentative="1">
      <w:start w:val="1"/>
      <w:numFmt w:val="bullet"/>
      <w:lvlText w:val=""/>
      <w:lvlJc w:val="left"/>
      <w:pPr>
        <w:tabs>
          <w:tab w:val="num" w:pos="5825"/>
        </w:tabs>
        <w:ind w:left="5825" w:hanging="360"/>
      </w:pPr>
      <w:rPr>
        <w:rFonts w:ascii="Symbol" w:hAnsi="Symbol" w:hint="default"/>
      </w:rPr>
    </w:lvl>
    <w:lvl w:ilvl="8" w:tplc="91107B3A" w:tentative="1">
      <w:start w:val="1"/>
      <w:numFmt w:val="bullet"/>
      <w:lvlText w:val=""/>
      <w:lvlJc w:val="left"/>
      <w:pPr>
        <w:tabs>
          <w:tab w:val="num" w:pos="6545"/>
        </w:tabs>
        <w:ind w:left="6545" w:hanging="360"/>
      </w:pPr>
      <w:rPr>
        <w:rFonts w:ascii="Symbol" w:hAnsi="Symbol" w:hint="default"/>
      </w:rPr>
    </w:lvl>
  </w:abstractNum>
  <w:num w:numId="1" w16cid:durableId="1378434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zazNDMwMzcztTBS0lEKTi0uzszPAykwqgUAFZea7ywAAAA="/>
  </w:docVars>
  <w:rsids>
    <w:rsidRoot w:val="00A70900"/>
    <w:rsid w:val="0000049B"/>
    <w:rsid w:val="00076DFE"/>
    <w:rsid w:val="000A3C9D"/>
    <w:rsid w:val="001012D0"/>
    <w:rsid w:val="0017073B"/>
    <w:rsid w:val="00344788"/>
    <w:rsid w:val="003B3620"/>
    <w:rsid w:val="003C1815"/>
    <w:rsid w:val="003D10D5"/>
    <w:rsid w:val="00505C05"/>
    <w:rsid w:val="0057326A"/>
    <w:rsid w:val="005C499E"/>
    <w:rsid w:val="005E53FC"/>
    <w:rsid w:val="006135A0"/>
    <w:rsid w:val="0063455B"/>
    <w:rsid w:val="00721D7E"/>
    <w:rsid w:val="0076088C"/>
    <w:rsid w:val="008F7A53"/>
    <w:rsid w:val="009249A5"/>
    <w:rsid w:val="009F4CF5"/>
    <w:rsid w:val="00A511C9"/>
    <w:rsid w:val="00A70900"/>
    <w:rsid w:val="00BC3E9C"/>
    <w:rsid w:val="00CE0097"/>
    <w:rsid w:val="00D34358"/>
    <w:rsid w:val="00D34C4F"/>
    <w:rsid w:val="00EF7FE1"/>
    <w:rsid w:val="00F27F9D"/>
    <w:rsid w:val="00F86384"/>
    <w:rsid w:val="00FC289C"/>
    <w:rsid w:val="00FF2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034F4B"/>
  <w15:chartTrackingRefBased/>
  <w15:docId w15:val="{997C4502-682E-4B22-8D70-3077546C1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5A0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A511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88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7608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88C"/>
    <w:rPr>
      <w:noProof/>
    </w:rPr>
  </w:style>
  <w:style w:type="paragraph" w:styleId="ListParagraph">
    <w:name w:val="List Paragraph"/>
    <w:basedOn w:val="Normal"/>
    <w:uiPriority w:val="34"/>
    <w:qFormat/>
    <w:rsid w:val="00FC28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47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78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511C9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l8Epj-YB8cSIPnAj6zRZmUQrFGIAAd_YG1dsalmV2uc/viewform?edit_requested=tru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D99C6-8660-4EA5-B712-1DEB09668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din Karić</dc:creator>
  <cp:keywords/>
  <dc:description/>
  <cp:lastModifiedBy>Ajdin Karić</cp:lastModifiedBy>
  <cp:revision>7</cp:revision>
  <dcterms:created xsi:type="dcterms:W3CDTF">2021-11-12T12:56:00Z</dcterms:created>
  <dcterms:modified xsi:type="dcterms:W3CDTF">2022-09-24T13:30:00Z</dcterms:modified>
</cp:coreProperties>
</file>